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AC4B" w14:textId="77777777" w:rsidR="00FE0F3B" w:rsidRDefault="007E463B">
      <w:pPr>
        <w:pStyle w:val="a4"/>
      </w:pPr>
      <w:r>
        <w:t>Отчёт по лабораторной работе №3</w:t>
      </w:r>
    </w:p>
    <w:p w14:paraId="51018DFD" w14:textId="77777777" w:rsidR="00FE0F3B" w:rsidRDefault="007E463B">
      <w:pPr>
        <w:pStyle w:val="a5"/>
      </w:pPr>
      <w:r>
        <w:t>Дискреционное разграничение прав в Linux. Два пользователя</w:t>
      </w:r>
    </w:p>
    <w:p w14:paraId="43B10D75" w14:textId="77777777" w:rsidR="00FE0F3B" w:rsidRDefault="007E463B">
      <w:pPr>
        <w:pStyle w:val="Author"/>
      </w:pPr>
      <w:r>
        <w:t>Мулихин Павел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05484440"/>
        <w:docPartObj>
          <w:docPartGallery w:val="Table of Contents"/>
          <w:docPartUnique/>
        </w:docPartObj>
      </w:sdtPr>
      <w:sdtEndPr/>
      <w:sdtContent>
        <w:p w14:paraId="7A5E2694" w14:textId="77777777" w:rsidR="00FE0F3B" w:rsidRDefault="007E463B">
          <w:pPr>
            <w:pStyle w:val="ae"/>
          </w:pPr>
          <w:r>
            <w:t>Содержание</w:t>
          </w:r>
        </w:p>
        <w:p w14:paraId="08FAFD3F" w14:textId="77777777" w:rsidR="00ED2537" w:rsidRDefault="007E463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342040" w:history="1">
            <w:r w:rsidR="00ED2537" w:rsidRPr="0048214A">
              <w:rPr>
                <w:rStyle w:val="ad"/>
                <w:noProof/>
              </w:rPr>
              <w:t>Цель работы</w:t>
            </w:r>
            <w:r w:rsidR="00ED2537">
              <w:rPr>
                <w:noProof/>
                <w:webHidden/>
              </w:rPr>
              <w:tab/>
            </w:r>
            <w:r w:rsidR="00ED2537">
              <w:rPr>
                <w:noProof/>
                <w:webHidden/>
              </w:rPr>
              <w:fldChar w:fldCharType="begin"/>
            </w:r>
            <w:r w:rsidR="00ED2537">
              <w:rPr>
                <w:noProof/>
                <w:webHidden/>
              </w:rPr>
              <w:instrText xml:space="preserve"> PAGEREF _Toc95342040 \h </w:instrText>
            </w:r>
            <w:r w:rsidR="00ED2537">
              <w:rPr>
                <w:noProof/>
                <w:webHidden/>
              </w:rPr>
            </w:r>
            <w:r w:rsidR="00ED2537">
              <w:rPr>
                <w:noProof/>
                <w:webHidden/>
              </w:rPr>
              <w:fldChar w:fldCharType="separate"/>
            </w:r>
            <w:r w:rsidR="00ED2537">
              <w:rPr>
                <w:noProof/>
                <w:webHidden/>
              </w:rPr>
              <w:t>1</w:t>
            </w:r>
            <w:r w:rsidR="00ED2537">
              <w:rPr>
                <w:noProof/>
                <w:webHidden/>
              </w:rPr>
              <w:fldChar w:fldCharType="end"/>
            </w:r>
          </w:hyperlink>
        </w:p>
        <w:p w14:paraId="1FD20892" w14:textId="77777777" w:rsidR="00ED2537" w:rsidRDefault="002001A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342041" w:history="1">
            <w:r w:rsidR="00ED2537" w:rsidRPr="0048214A">
              <w:rPr>
                <w:rStyle w:val="ad"/>
                <w:noProof/>
              </w:rPr>
              <w:t>Выполнение работы</w:t>
            </w:r>
            <w:r w:rsidR="00ED2537">
              <w:rPr>
                <w:noProof/>
                <w:webHidden/>
              </w:rPr>
              <w:tab/>
            </w:r>
            <w:r w:rsidR="00ED2537">
              <w:rPr>
                <w:noProof/>
                <w:webHidden/>
              </w:rPr>
              <w:fldChar w:fldCharType="begin"/>
            </w:r>
            <w:r w:rsidR="00ED2537">
              <w:rPr>
                <w:noProof/>
                <w:webHidden/>
              </w:rPr>
              <w:instrText xml:space="preserve"> PAGEREF _Toc95342041 \h </w:instrText>
            </w:r>
            <w:r w:rsidR="00ED2537">
              <w:rPr>
                <w:noProof/>
                <w:webHidden/>
              </w:rPr>
            </w:r>
            <w:r w:rsidR="00ED2537">
              <w:rPr>
                <w:noProof/>
                <w:webHidden/>
              </w:rPr>
              <w:fldChar w:fldCharType="separate"/>
            </w:r>
            <w:r w:rsidR="00ED2537">
              <w:rPr>
                <w:noProof/>
                <w:webHidden/>
              </w:rPr>
              <w:t>1</w:t>
            </w:r>
            <w:r w:rsidR="00ED2537">
              <w:rPr>
                <w:noProof/>
                <w:webHidden/>
              </w:rPr>
              <w:fldChar w:fldCharType="end"/>
            </w:r>
          </w:hyperlink>
        </w:p>
        <w:p w14:paraId="579F82BC" w14:textId="77777777" w:rsidR="00ED2537" w:rsidRDefault="002001A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342042" w:history="1">
            <w:r w:rsidR="00ED2537" w:rsidRPr="0048214A">
              <w:rPr>
                <w:rStyle w:val="ad"/>
                <w:noProof/>
              </w:rPr>
              <w:t>Выводы</w:t>
            </w:r>
            <w:r w:rsidR="00ED2537">
              <w:rPr>
                <w:noProof/>
                <w:webHidden/>
              </w:rPr>
              <w:tab/>
            </w:r>
            <w:r w:rsidR="00ED2537">
              <w:rPr>
                <w:noProof/>
                <w:webHidden/>
              </w:rPr>
              <w:fldChar w:fldCharType="begin"/>
            </w:r>
            <w:r w:rsidR="00ED2537">
              <w:rPr>
                <w:noProof/>
                <w:webHidden/>
              </w:rPr>
              <w:instrText xml:space="preserve"> PAGEREF _Toc95342042 \h </w:instrText>
            </w:r>
            <w:r w:rsidR="00ED2537">
              <w:rPr>
                <w:noProof/>
                <w:webHidden/>
              </w:rPr>
            </w:r>
            <w:r w:rsidR="00ED2537">
              <w:rPr>
                <w:noProof/>
                <w:webHidden/>
              </w:rPr>
              <w:fldChar w:fldCharType="separate"/>
            </w:r>
            <w:r w:rsidR="00ED2537">
              <w:rPr>
                <w:noProof/>
                <w:webHidden/>
              </w:rPr>
              <w:t>5</w:t>
            </w:r>
            <w:r w:rsidR="00ED2537">
              <w:rPr>
                <w:noProof/>
                <w:webHidden/>
              </w:rPr>
              <w:fldChar w:fldCharType="end"/>
            </w:r>
          </w:hyperlink>
        </w:p>
        <w:p w14:paraId="1D673AE5" w14:textId="77777777" w:rsidR="00ED2537" w:rsidRDefault="002001A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342043" w:history="1">
            <w:r w:rsidR="00ED2537" w:rsidRPr="0048214A">
              <w:rPr>
                <w:rStyle w:val="ad"/>
                <w:noProof/>
              </w:rPr>
              <w:t>Список литературы</w:t>
            </w:r>
            <w:r w:rsidR="00ED2537">
              <w:rPr>
                <w:noProof/>
                <w:webHidden/>
              </w:rPr>
              <w:tab/>
            </w:r>
            <w:r w:rsidR="00ED2537">
              <w:rPr>
                <w:noProof/>
                <w:webHidden/>
              </w:rPr>
              <w:fldChar w:fldCharType="begin"/>
            </w:r>
            <w:r w:rsidR="00ED2537">
              <w:rPr>
                <w:noProof/>
                <w:webHidden/>
              </w:rPr>
              <w:instrText xml:space="preserve"> PAGEREF _Toc95342043 \h </w:instrText>
            </w:r>
            <w:r w:rsidR="00ED2537">
              <w:rPr>
                <w:noProof/>
                <w:webHidden/>
              </w:rPr>
            </w:r>
            <w:r w:rsidR="00ED2537">
              <w:rPr>
                <w:noProof/>
                <w:webHidden/>
              </w:rPr>
              <w:fldChar w:fldCharType="separate"/>
            </w:r>
            <w:r w:rsidR="00ED2537">
              <w:rPr>
                <w:noProof/>
                <w:webHidden/>
              </w:rPr>
              <w:t>5</w:t>
            </w:r>
            <w:r w:rsidR="00ED2537">
              <w:rPr>
                <w:noProof/>
                <w:webHidden/>
              </w:rPr>
              <w:fldChar w:fldCharType="end"/>
            </w:r>
          </w:hyperlink>
        </w:p>
        <w:p w14:paraId="1C4B1971" w14:textId="77777777" w:rsidR="00FE0F3B" w:rsidRDefault="007E463B">
          <w:r>
            <w:fldChar w:fldCharType="end"/>
          </w:r>
        </w:p>
      </w:sdtContent>
    </w:sdt>
    <w:p w14:paraId="081BCB03" w14:textId="77777777" w:rsidR="00FE0F3B" w:rsidRDefault="007E463B">
      <w:pPr>
        <w:pStyle w:val="1"/>
      </w:pPr>
      <w:bookmarkStart w:id="0" w:name="_Toc95342040"/>
      <w:bookmarkStart w:id="1" w:name="цель-работы"/>
      <w:r>
        <w:t>Цель работы</w:t>
      </w:r>
      <w:bookmarkEnd w:id="0"/>
    </w:p>
    <w:p w14:paraId="2D47E617" w14:textId="77777777" w:rsidR="00FE0F3B" w:rsidRDefault="007E463B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3A52DC71" w14:textId="77777777" w:rsidR="00FE0F3B" w:rsidRDefault="007E463B">
      <w:pPr>
        <w:pStyle w:val="1"/>
      </w:pPr>
      <w:bookmarkStart w:id="2" w:name="_Toc95342041"/>
      <w:bookmarkStart w:id="3" w:name="выполнение-работы"/>
      <w:bookmarkEnd w:id="1"/>
      <w:r>
        <w:t>Выполнение работы</w:t>
      </w:r>
      <w:bookmarkEnd w:id="2"/>
    </w:p>
    <w:p w14:paraId="17DFBDF5" w14:textId="77777777" w:rsidR="00FE0F3B" w:rsidRDefault="007E463B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 w14:paraId="7D8730D9" w14:textId="77777777" w:rsidR="00FE0F3B" w:rsidRDefault="007E463B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4669F4A9" w14:textId="77777777" w:rsidR="00FE0F3B" w:rsidRDefault="007E463B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04158E2" wp14:editId="75FBB6AE">
            <wp:extent cx="5334000" cy="1199967"/>
            <wp:effectExtent l="0" t="0" r="0" b="0"/>
            <wp:docPr id="1" name="Picture" descr="Создание Guest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9DBCCBC" w14:textId="77777777" w:rsidR="00FE0F3B" w:rsidRDefault="007E463B">
      <w:pPr>
        <w:pStyle w:val="ImageCaption"/>
      </w:pPr>
      <w:r>
        <w:t>Создание Guest 2</w:t>
      </w:r>
    </w:p>
    <w:p w14:paraId="304A443B" w14:textId="77777777" w:rsidR="00FE0F3B" w:rsidRDefault="007E463B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2C284F8C" w14:textId="77777777" w:rsidR="00FE0F3B" w:rsidRDefault="007E463B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2180659C" w14:textId="77777777" w:rsidR="00FE0F3B" w:rsidRDefault="007E463B">
      <w:pPr>
        <w:numPr>
          <w:ilvl w:val="0"/>
          <w:numId w:val="3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</w:t>
      </w:r>
      <w:r>
        <w:lastRenderedPageBreak/>
        <w:t>guest2, в какие группы входят пользователи guest и guest2. Сравнили выводы команды groups с выводом команд id –Gn и id –G.</w:t>
      </w:r>
    </w:p>
    <w:p w14:paraId="55C6CA8B" w14:textId="77777777" w:rsidR="00FE0F3B" w:rsidRDefault="007E463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49C3695" wp14:editId="07E6D843">
            <wp:extent cx="5334000" cy="747485"/>
            <wp:effectExtent l="0" t="0" r="0" b="0"/>
            <wp:docPr id="2" name="Picture" descr="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6550B2A" w14:textId="77777777" w:rsidR="00FE0F3B" w:rsidRDefault="007E463B">
      <w:pPr>
        <w:pStyle w:val="ImageCaption"/>
      </w:pPr>
      <w:r>
        <w:t>Информация о пользователях</w:t>
      </w:r>
    </w:p>
    <w:p w14:paraId="479A2DD6" w14:textId="77777777" w:rsidR="00FE0F3B" w:rsidRDefault="007E463B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00DD53F2" w14:textId="77777777" w:rsidR="00FE0F3B" w:rsidRDefault="007E463B">
      <w:pPr>
        <w:numPr>
          <w:ilvl w:val="0"/>
          <w:numId w:val="4"/>
        </w:numPr>
      </w:pPr>
      <w:r>
        <w:t>От имени пользователя guest2 выполнили регистрацию пользователя guest2 в группе guestкомандой newgrp guest</w:t>
      </w:r>
    </w:p>
    <w:p w14:paraId="45EA1F4A" w14:textId="77777777" w:rsidR="00FE0F3B" w:rsidRDefault="007E463B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E03258E" wp14:editId="19C4A0AA">
            <wp:extent cx="3214837" cy="596766"/>
            <wp:effectExtent l="0" t="0" r="0" b="0"/>
            <wp:docPr id="3" name="Picture" descr="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1BF3273" w14:textId="77777777" w:rsidR="00FE0F3B" w:rsidRDefault="007E463B">
      <w:pPr>
        <w:pStyle w:val="ImageCaption"/>
      </w:pPr>
      <w:r>
        <w:t>Содержимое файла /etc/group и регистрация в группе</w:t>
      </w:r>
    </w:p>
    <w:p w14:paraId="5EFF3F8A" w14:textId="77777777" w:rsidR="00FE0F3B" w:rsidRDefault="007E463B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 w14:paraId="01358234" w14:textId="77777777" w:rsidR="00FE0F3B" w:rsidRDefault="007E463B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75458B3" wp14:editId="69DB94AE">
            <wp:extent cx="3888606" cy="577515"/>
            <wp:effectExtent l="0" t="0" r="0" b="0"/>
            <wp:docPr id="4" name="Picture" descr="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CD0BC09" w14:textId="77777777" w:rsidR="00FE0F3B" w:rsidRDefault="007E463B">
      <w:pPr>
        <w:pStyle w:val="ImageCaption"/>
      </w:pPr>
      <w:r>
        <w:t>Изменение прав у директории</w:t>
      </w:r>
    </w:p>
    <w:p w14:paraId="6ECA997B" w14:textId="77777777" w:rsidR="00FE0F3B" w:rsidRDefault="007E463B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6D6F04EF" w14:textId="77777777" w:rsidR="00FE0F3B" w:rsidRDefault="007E463B">
      <w:pPr>
        <w:pStyle w:val="a0"/>
      </w:pPr>
      <w:r>
        <w:t>Обозначения в таблице:</w:t>
      </w:r>
    </w:p>
    <w:p w14:paraId="571D2B66" w14:textId="77777777" w:rsidR="00FE0F3B" w:rsidRDefault="007E463B">
      <w:pPr>
        <w:pStyle w:val="Compact"/>
        <w:numPr>
          <w:ilvl w:val="0"/>
          <w:numId w:val="6"/>
        </w:numPr>
      </w:pPr>
      <w:r>
        <w:t>Создание файла</w:t>
      </w:r>
    </w:p>
    <w:p w14:paraId="1516DB86" w14:textId="77777777" w:rsidR="00FE0F3B" w:rsidRDefault="007E463B">
      <w:pPr>
        <w:pStyle w:val="Compact"/>
        <w:numPr>
          <w:ilvl w:val="0"/>
          <w:numId w:val="6"/>
        </w:numPr>
      </w:pPr>
      <w:r>
        <w:t>Удаление файла</w:t>
      </w:r>
    </w:p>
    <w:p w14:paraId="28F053A3" w14:textId="77777777" w:rsidR="00FE0F3B" w:rsidRDefault="007E463B">
      <w:pPr>
        <w:pStyle w:val="Compact"/>
        <w:numPr>
          <w:ilvl w:val="0"/>
          <w:numId w:val="6"/>
        </w:numPr>
      </w:pPr>
      <w:r>
        <w:t>Запись в файл</w:t>
      </w:r>
    </w:p>
    <w:p w14:paraId="26C55149" w14:textId="77777777" w:rsidR="00FE0F3B" w:rsidRDefault="007E463B">
      <w:pPr>
        <w:pStyle w:val="Compact"/>
        <w:numPr>
          <w:ilvl w:val="0"/>
          <w:numId w:val="6"/>
        </w:numPr>
      </w:pPr>
      <w:r>
        <w:t>Чтение файла</w:t>
      </w:r>
    </w:p>
    <w:p w14:paraId="7ACC126A" w14:textId="77777777" w:rsidR="00FE0F3B" w:rsidRDefault="007E463B">
      <w:pPr>
        <w:pStyle w:val="Compact"/>
        <w:numPr>
          <w:ilvl w:val="0"/>
          <w:numId w:val="6"/>
        </w:numPr>
      </w:pPr>
      <w:r>
        <w:t>Смена директории</w:t>
      </w:r>
    </w:p>
    <w:p w14:paraId="01EB75DB" w14:textId="77777777" w:rsidR="00FE0F3B" w:rsidRDefault="007E463B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41150416" w14:textId="77777777" w:rsidR="00FE0F3B" w:rsidRDefault="007E463B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5E4A9C4E" w14:textId="77777777" w:rsidR="00FE0F3B" w:rsidRDefault="007E463B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6F5B44C9" w14:textId="77777777" w:rsidR="00FE0F3B" w:rsidRDefault="007E463B">
      <w:pPr>
        <w:pStyle w:val="TableCaption"/>
      </w:pPr>
      <w:r>
        <w:lastRenderedPageBreak/>
        <w:t>Установленные права и разрешённые действия для групп {#tbl:rig-act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FE0F3B" w14:paraId="2337AC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6AB4CE" w14:textId="77777777" w:rsidR="00FE0F3B" w:rsidRDefault="007E463B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67A6F7F5" w14:textId="77777777" w:rsidR="00FE0F3B" w:rsidRDefault="007E463B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B8369E5" w14:textId="77777777" w:rsidR="00FE0F3B" w:rsidRDefault="007E463B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4B821B48" w14:textId="77777777" w:rsidR="00FE0F3B" w:rsidRDefault="007E463B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595D6F9F" w14:textId="77777777" w:rsidR="00FE0F3B" w:rsidRDefault="007E463B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70901820" w14:textId="77777777" w:rsidR="00FE0F3B" w:rsidRDefault="007E463B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62FA7D02" w14:textId="77777777" w:rsidR="00FE0F3B" w:rsidRDefault="007E463B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3E9A9975" w14:textId="77777777" w:rsidR="00FE0F3B" w:rsidRDefault="007E463B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4BFDEE47" w14:textId="77777777" w:rsidR="00FE0F3B" w:rsidRDefault="007E463B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67AAEC49" w14:textId="77777777" w:rsidR="00FE0F3B" w:rsidRDefault="007E463B">
            <w:pPr>
              <w:pStyle w:val="Compact"/>
            </w:pPr>
            <w:r>
              <w:t>(8)</w:t>
            </w:r>
          </w:p>
        </w:tc>
      </w:tr>
      <w:tr w:rsidR="00FE0F3B" w14:paraId="021FFBDF" w14:textId="77777777">
        <w:tc>
          <w:tcPr>
            <w:tcW w:w="0" w:type="auto"/>
          </w:tcPr>
          <w:p w14:paraId="29D5E7C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E29D9E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698F1C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80DD2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0E3E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4F53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0B51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1343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BEBA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D4EAC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13FA6498" w14:textId="77777777">
        <w:tc>
          <w:tcPr>
            <w:tcW w:w="0" w:type="auto"/>
          </w:tcPr>
          <w:p w14:paraId="200E5642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10FD6F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7B6293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8870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2475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B8400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D41F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581FC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7218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E1FE4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4B3BFD0" w14:textId="77777777">
        <w:tc>
          <w:tcPr>
            <w:tcW w:w="0" w:type="auto"/>
          </w:tcPr>
          <w:p w14:paraId="07F1CAF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2039AC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F56921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FAAE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BD9B9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5F68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02FD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8939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D3CA9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0F2964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4C35933C" w14:textId="77777777">
        <w:tc>
          <w:tcPr>
            <w:tcW w:w="0" w:type="auto"/>
          </w:tcPr>
          <w:p w14:paraId="3ED26A46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943E5D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CD5E80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3292A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32040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0C90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CAE2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7269E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6C62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FC6EDC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20D4627" w14:textId="77777777">
        <w:tc>
          <w:tcPr>
            <w:tcW w:w="0" w:type="auto"/>
          </w:tcPr>
          <w:p w14:paraId="3E5E502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3367DA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C7E549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F18A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2115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1144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4769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61D3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8B1D0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52D73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38C0357B" w14:textId="77777777">
        <w:tc>
          <w:tcPr>
            <w:tcW w:w="0" w:type="auto"/>
          </w:tcPr>
          <w:p w14:paraId="02493AE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E65B01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E2266F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3CF3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C15C8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68D8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FD3E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20FB5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56275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F46EA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151CEE2" w14:textId="77777777">
        <w:tc>
          <w:tcPr>
            <w:tcW w:w="0" w:type="auto"/>
          </w:tcPr>
          <w:p w14:paraId="40D08B8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B8647D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97FA02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2F10B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0361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6BC8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BA8E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4AF37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6BF93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5C2DF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0AB934A5" w14:textId="77777777">
        <w:tc>
          <w:tcPr>
            <w:tcW w:w="0" w:type="auto"/>
          </w:tcPr>
          <w:p w14:paraId="6A7AA73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E6CDCA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159514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8EDDC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DF6A8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07405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3D493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2F830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C168B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DC47BE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33C8DE77" w14:textId="77777777">
        <w:tc>
          <w:tcPr>
            <w:tcW w:w="0" w:type="auto"/>
          </w:tcPr>
          <w:p w14:paraId="7E2551A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8B9E72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EE5B6A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C3B3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9A3E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26BE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153B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6013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F9F52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3F706E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21EFE3C6" w14:textId="77777777">
        <w:tc>
          <w:tcPr>
            <w:tcW w:w="0" w:type="auto"/>
          </w:tcPr>
          <w:p w14:paraId="3C0B3F0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67E623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98B7E7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7ED5C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BD82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005E7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485D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008E1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56AB5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72269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685E9ECB" w14:textId="77777777">
        <w:tc>
          <w:tcPr>
            <w:tcW w:w="0" w:type="auto"/>
          </w:tcPr>
          <w:p w14:paraId="0B01DD4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193998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676BA7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C7E4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5978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3DEA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286C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E8C09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31C50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5FE19A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788AAA9" w14:textId="77777777">
        <w:tc>
          <w:tcPr>
            <w:tcW w:w="0" w:type="auto"/>
          </w:tcPr>
          <w:p w14:paraId="10FEC76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933DB3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56C791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6E00C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1FDC2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4CCD0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28D1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CB756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631C2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3AC446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6DC0C4EA" w14:textId="77777777">
        <w:tc>
          <w:tcPr>
            <w:tcW w:w="0" w:type="auto"/>
          </w:tcPr>
          <w:p w14:paraId="5108118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D96275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46F00C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DAE8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9D61E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10A3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1EE9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A23E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E0AFC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47B73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0A52ADA6" w14:textId="77777777">
        <w:tc>
          <w:tcPr>
            <w:tcW w:w="0" w:type="auto"/>
          </w:tcPr>
          <w:p w14:paraId="174F328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4533AA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7FD833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096F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CBAF4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114B0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849F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B9B32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B1B7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F9698A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346EB93A" w14:textId="77777777">
        <w:tc>
          <w:tcPr>
            <w:tcW w:w="0" w:type="auto"/>
          </w:tcPr>
          <w:p w14:paraId="20DC7CF8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5B2EA6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BD6F64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B3474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C34DA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7FDF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654A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8B655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C659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916224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65E98DFF" w14:textId="77777777">
        <w:tc>
          <w:tcPr>
            <w:tcW w:w="0" w:type="auto"/>
          </w:tcPr>
          <w:p w14:paraId="16C4AEC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270DCE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ED886D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BA44B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EB136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54E22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432A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C7232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9B7E4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477894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37F5031" w14:textId="77777777">
        <w:tc>
          <w:tcPr>
            <w:tcW w:w="0" w:type="auto"/>
          </w:tcPr>
          <w:p w14:paraId="4BF94D5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61A184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221D1F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1458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5207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C2A1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75D3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3EFA6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997A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B2DF9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B256408" w14:textId="77777777">
        <w:tc>
          <w:tcPr>
            <w:tcW w:w="0" w:type="auto"/>
          </w:tcPr>
          <w:p w14:paraId="7634647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2FFB1A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64F2DF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A2E52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CBD4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36905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CD00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D636C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01132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91131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59264E9" w14:textId="77777777">
        <w:tc>
          <w:tcPr>
            <w:tcW w:w="0" w:type="auto"/>
          </w:tcPr>
          <w:p w14:paraId="647B81F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134B7E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E80832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3F51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4E343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7140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09154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24DF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6ACC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4F9EF8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38F8B7A" w14:textId="77777777">
        <w:tc>
          <w:tcPr>
            <w:tcW w:w="0" w:type="auto"/>
          </w:tcPr>
          <w:p w14:paraId="0C36302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5E275E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BD2E78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09FFF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AE58B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8F1D9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6FA02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5F874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6895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5F8574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870F72B" w14:textId="77777777">
        <w:tc>
          <w:tcPr>
            <w:tcW w:w="0" w:type="auto"/>
          </w:tcPr>
          <w:p w14:paraId="64E6CD7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564474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30F903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B650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F33B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0484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1A03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D12D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886B1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138E9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4EB07C3B" w14:textId="77777777">
        <w:tc>
          <w:tcPr>
            <w:tcW w:w="0" w:type="auto"/>
          </w:tcPr>
          <w:p w14:paraId="30C7132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03578A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E63A50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F7E2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83C7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14A34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9CDC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E7A5A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CBD70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436A0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AA1F5AA" w14:textId="77777777">
        <w:tc>
          <w:tcPr>
            <w:tcW w:w="0" w:type="auto"/>
          </w:tcPr>
          <w:p w14:paraId="639AB0A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0790DD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F14593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AEFBE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2A8D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14AE8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84A2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0D31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6E0F6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21FFC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17C62AAA" w14:textId="77777777">
        <w:tc>
          <w:tcPr>
            <w:tcW w:w="0" w:type="auto"/>
          </w:tcPr>
          <w:p w14:paraId="425A62E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0914A8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0E5EF2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13415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BD9E1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66994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334E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0476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20D01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DC556D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62D961CC" w14:textId="77777777">
        <w:tc>
          <w:tcPr>
            <w:tcW w:w="0" w:type="auto"/>
          </w:tcPr>
          <w:p w14:paraId="285F7D1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24EEA8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888B4C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B3D7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0A5A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12D0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9222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056B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FB597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3D970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512B89B6" w14:textId="77777777">
        <w:tc>
          <w:tcPr>
            <w:tcW w:w="0" w:type="auto"/>
          </w:tcPr>
          <w:p w14:paraId="4889AD3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4C7339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912A6B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93385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5245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B0FDF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0CDCE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84604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DE75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00DBB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1472132" w14:textId="77777777">
        <w:tc>
          <w:tcPr>
            <w:tcW w:w="0" w:type="auto"/>
          </w:tcPr>
          <w:p w14:paraId="0E4EEF9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54A8A5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7A8EEB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DA992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3441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8F48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5A0A1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27B9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8BF1C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C803D1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0F8D726" w14:textId="77777777">
        <w:tc>
          <w:tcPr>
            <w:tcW w:w="0" w:type="auto"/>
          </w:tcPr>
          <w:p w14:paraId="50D164D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C1574D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E2FA6C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1D2DB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01CD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0EA5F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02C4E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49DF7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F900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46F25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F4B51F4" w14:textId="77777777">
        <w:tc>
          <w:tcPr>
            <w:tcW w:w="0" w:type="auto"/>
          </w:tcPr>
          <w:p w14:paraId="1562BEA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837B04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B73724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50F9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444B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ABE13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AD2B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1AB7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3CB66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F292B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023DB0BE" w14:textId="77777777">
        <w:tc>
          <w:tcPr>
            <w:tcW w:w="0" w:type="auto"/>
          </w:tcPr>
          <w:p w14:paraId="1793D6E2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DA75C6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8903C5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67076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2FC2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E0AEA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8020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92681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B0E26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A2FEF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979C3B4" w14:textId="77777777">
        <w:tc>
          <w:tcPr>
            <w:tcW w:w="0" w:type="auto"/>
          </w:tcPr>
          <w:p w14:paraId="13B21AB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2B89F3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FC0CBF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CE5A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24A7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50D16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DA85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B0089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4673C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47ADA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24B0E8A5" w14:textId="77777777">
        <w:tc>
          <w:tcPr>
            <w:tcW w:w="0" w:type="auto"/>
          </w:tcPr>
          <w:p w14:paraId="5F55A74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400502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B0FA27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D86EF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26F63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C0840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6F26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DAFF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B51F3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7BD541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1D086C73" w14:textId="77777777">
        <w:tc>
          <w:tcPr>
            <w:tcW w:w="0" w:type="auto"/>
          </w:tcPr>
          <w:p w14:paraId="31D9C71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AB7FD0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F729B1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B44E8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6032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32B1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37B41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04C7C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1B71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A19B2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1B97C42C" w14:textId="77777777">
        <w:tc>
          <w:tcPr>
            <w:tcW w:w="0" w:type="auto"/>
          </w:tcPr>
          <w:p w14:paraId="673546C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1E81ED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0F34DC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BD64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589D3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31F2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E86B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2DDC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A2866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0A6A2B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3FFAE13F" w14:textId="77777777">
        <w:tc>
          <w:tcPr>
            <w:tcW w:w="0" w:type="auto"/>
          </w:tcPr>
          <w:p w14:paraId="284D899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1A3B21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FF395C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5344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36AD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6E5C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96F7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4F05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35B6A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C746A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42453813" w14:textId="77777777">
        <w:tc>
          <w:tcPr>
            <w:tcW w:w="0" w:type="auto"/>
          </w:tcPr>
          <w:p w14:paraId="16A0067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4245E72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247E7C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935EC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A8264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142C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C26C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8B9F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B3597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7B825E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2DF5795D" w14:textId="77777777">
        <w:tc>
          <w:tcPr>
            <w:tcW w:w="0" w:type="auto"/>
          </w:tcPr>
          <w:p w14:paraId="7485084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2E9B10F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DE69BB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F16A7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8F2C8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AC1F3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5871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BA96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EFF6B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9B4B0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50728556" w14:textId="77777777">
        <w:tc>
          <w:tcPr>
            <w:tcW w:w="0" w:type="auto"/>
          </w:tcPr>
          <w:p w14:paraId="3D3DABD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1F5524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B6185F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C51D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C3CB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1CDE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53B8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F9D31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239E1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429C0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33B6F58" w14:textId="77777777">
        <w:tc>
          <w:tcPr>
            <w:tcW w:w="0" w:type="auto"/>
          </w:tcPr>
          <w:p w14:paraId="5472253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A0B455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D6FEC9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3B8A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035D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FF2C8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C680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0F895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15B72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07BD5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21DE7D97" w14:textId="77777777">
        <w:tc>
          <w:tcPr>
            <w:tcW w:w="0" w:type="auto"/>
          </w:tcPr>
          <w:p w14:paraId="4A2B826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237420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CECC36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10735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25172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5675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A555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F8B12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25C5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8CA68F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48EACD8C" w14:textId="77777777">
        <w:tc>
          <w:tcPr>
            <w:tcW w:w="0" w:type="auto"/>
          </w:tcPr>
          <w:p w14:paraId="6F84D8D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67F2816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731C38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8308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DB3E6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5E3A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2AC57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683F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610F1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8DC5D2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F6EC4BE" w14:textId="77777777">
        <w:tc>
          <w:tcPr>
            <w:tcW w:w="0" w:type="auto"/>
          </w:tcPr>
          <w:p w14:paraId="72DC5FE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B581E4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E8E38E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A993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459B6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72A2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CA4BA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C4316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76AE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BCBB6B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6DA0DD3E" w14:textId="77777777">
        <w:tc>
          <w:tcPr>
            <w:tcW w:w="0" w:type="auto"/>
          </w:tcPr>
          <w:p w14:paraId="577EBB2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3DF03C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DA030F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829D5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ADBE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325FA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CF28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1AD0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7493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0D039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4C36C3C" w14:textId="77777777">
        <w:tc>
          <w:tcPr>
            <w:tcW w:w="0" w:type="auto"/>
          </w:tcPr>
          <w:p w14:paraId="4F5478C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6A946D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710D32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810F4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33F2A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0E50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8F411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C1F43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3A7E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0DC174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68924FB7" w14:textId="77777777">
        <w:tc>
          <w:tcPr>
            <w:tcW w:w="0" w:type="auto"/>
          </w:tcPr>
          <w:p w14:paraId="081C259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ADC06E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602747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B905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D248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F67D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0ECB2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3F47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16C25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A4B29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37C72FAB" w14:textId="77777777">
        <w:tc>
          <w:tcPr>
            <w:tcW w:w="0" w:type="auto"/>
          </w:tcPr>
          <w:p w14:paraId="500907E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582173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AC280E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941B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BE59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63F4A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AE5F5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8DA72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1CB9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B826B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19E8F95B" w14:textId="77777777">
        <w:tc>
          <w:tcPr>
            <w:tcW w:w="0" w:type="auto"/>
          </w:tcPr>
          <w:p w14:paraId="6F7C917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8E50348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4BBA99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66B85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B9AB7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36B8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1644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20B4C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C4577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5C3EFC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4F04434C" w14:textId="77777777">
        <w:tc>
          <w:tcPr>
            <w:tcW w:w="0" w:type="auto"/>
          </w:tcPr>
          <w:p w14:paraId="19B2C73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A905FF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FBD82C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4F119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62AD0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94404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73BF9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AA44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CC30B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7509C3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F182346" w14:textId="77777777">
        <w:tc>
          <w:tcPr>
            <w:tcW w:w="0" w:type="auto"/>
          </w:tcPr>
          <w:p w14:paraId="7196A30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AFA583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117AAE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4F14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83C6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31E8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60CE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3A1C8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4AD9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3AE08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1C68BD07" w14:textId="77777777">
        <w:tc>
          <w:tcPr>
            <w:tcW w:w="0" w:type="auto"/>
          </w:tcPr>
          <w:p w14:paraId="5C0E2160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5233DE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40AEBE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9226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ADF8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DE2AC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1B6A4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C843A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7A00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20D66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1C3751AF" w14:textId="77777777">
        <w:tc>
          <w:tcPr>
            <w:tcW w:w="0" w:type="auto"/>
          </w:tcPr>
          <w:p w14:paraId="7928672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E09D9B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AF25B9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13B8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447072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9AA22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C6D3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7B5A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D057C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44929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689CF897" w14:textId="77777777">
        <w:tc>
          <w:tcPr>
            <w:tcW w:w="0" w:type="auto"/>
          </w:tcPr>
          <w:p w14:paraId="11456B5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F347886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B0066D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7584B2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70648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CE3E6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3DC73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0F9CB7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BB9E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1786D8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3C2AE430" w14:textId="77777777">
        <w:tc>
          <w:tcPr>
            <w:tcW w:w="0" w:type="auto"/>
          </w:tcPr>
          <w:p w14:paraId="68F996E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A1E8118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F4B4E8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FB46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9CCA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E1E8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67044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BF7B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A7B0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F6036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16222740" w14:textId="77777777">
        <w:tc>
          <w:tcPr>
            <w:tcW w:w="0" w:type="auto"/>
          </w:tcPr>
          <w:p w14:paraId="5480E6E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027AB4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CE2777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0E04B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D8D82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E9E01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46662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924C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3EA5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2BB25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2A635F01" w14:textId="77777777">
        <w:tc>
          <w:tcPr>
            <w:tcW w:w="0" w:type="auto"/>
          </w:tcPr>
          <w:p w14:paraId="37488D8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56B491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FE0D72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A78C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8A8C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9F105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2A8B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FE09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67750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0FFD4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3AF2FC54" w14:textId="77777777">
        <w:tc>
          <w:tcPr>
            <w:tcW w:w="0" w:type="auto"/>
          </w:tcPr>
          <w:p w14:paraId="41406DE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FC5D84A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4077BC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23720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DA6B5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5562C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BCC5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9A906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A289BF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8B456B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0D877625" w14:textId="77777777">
        <w:tc>
          <w:tcPr>
            <w:tcW w:w="0" w:type="auto"/>
          </w:tcPr>
          <w:p w14:paraId="16C6EFE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8EED632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D9C357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C3FB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E54AB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7106C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E037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78D4A3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823F3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FFE32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4C436FDD" w14:textId="77777777">
        <w:tc>
          <w:tcPr>
            <w:tcW w:w="0" w:type="auto"/>
          </w:tcPr>
          <w:p w14:paraId="20CC22D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2614AD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9806DB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F243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1CEDC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AD40B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58149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3DBED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DFD9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757E2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243298F7" w14:textId="77777777">
        <w:tc>
          <w:tcPr>
            <w:tcW w:w="0" w:type="auto"/>
          </w:tcPr>
          <w:p w14:paraId="5227476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7EA22C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C447A7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1B091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38738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4B00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D2AA6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11148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60D06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79957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73B4C4E3" w14:textId="77777777">
        <w:tc>
          <w:tcPr>
            <w:tcW w:w="0" w:type="auto"/>
          </w:tcPr>
          <w:p w14:paraId="442306F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ECECCE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E989DD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EB9FE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629BF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052E6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D26576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8B2840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93E48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B41C77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1BBC98DF" w14:textId="77777777">
        <w:tc>
          <w:tcPr>
            <w:tcW w:w="0" w:type="auto"/>
          </w:tcPr>
          <w:p w14:paraId="78F2397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F94688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B7A96BF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614E6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C8A9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AE27FD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0D9E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4F160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DCC40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8CCFB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21236BF8" w14:textId="77777777">
        <w:tc>
          <w:tcPr>
            <w:tcW w:w="0" w:type="auto"/>
          </w:tcPr>
          <w:p w14:paraId="2D4154C4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E5DAE0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AEB3A89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15F6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4DC44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22CFE1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8DC6E7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144F6E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37FBB1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F68C7" w14:textId="77777777" w:rsidR="00FE0F3B" w:rsidRDefault="007E463B">
            <w:pPr>
              <w:pStyle w:val="Compact"/>
            </w:pPr>
            <w:r>
              <w:t>+</w:t>
            </w:r>
          </w:p>
        </w:tc>
      </w:tr>
      <w:tr w:rsidR="00FE0F3B" w14:paraId="754422AE" w14:textId="77777777">
        <w:tc>
          <w:tcPr>
            <w:tcW w:w="0" w:type="auto"/>
          </w:tcPr>
          <w:p w14:paraId="66F1BC1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2CABF7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720EA2A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4193C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8F3AE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792EBB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029194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97A5D8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C22975" w14:textId="77777777" w:rsidR="00FE0F3B" w:rsidRDefault="007E463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D4D1D" w14:textId="77777777" w:rsidR="00FE0F3B" w:rsidRDefault="007E463B">
            <w:pPr>
              <w:pStyle w:val="Compact"/>
            </w:pPr>
            <w:r>
              <w:t>-</w:t>
            </w:r>
          </w:p>
        </w:tc>
      </w:tr>
      <w:tr w:rsidR="00FE0F3B" w14:paraId="03A70EA2" w14:textId="77777777">
        <w:tc>
          <w:tcPr>
            <w:tcW w:w="0" w:type="auto"/>
          </w:tcPr>
          <w:p w14:paraId="51F3628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1188016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3F67CB3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1A950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D4F7A5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2D1D8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D3954C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134DBD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9A304A" w14:textId="77777777" w:rsidR="00FE0F3B" w:rsidRDefault="007E463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3B5E8C" w14:textId="77777777" w:rsidR="00FE0F3B" w:rsidRDefault="007E463B">
            <w:pPr>
              <w:pStyle w:val="Compact"/>
            </w:pPr>
            <w:r>
              <w:t>+</w:t>
            </w:r>
          </w:p>
        </w:tc>
      </w:tr>
    </w:tbl>
    <w:p w14:paraId="3AE9144D" w14:textId="02DADFB7" w:rsidR="00FE0F3B" w:rsidRDefault="007E463B">
      <w:pPr>
        <w:pStyle w:val="a0"/>
      </w:pPr>
      <w:r>
        <w:t>На основании заполненной таблицы я определил те или иные минимально необходимые права для выполнения пользователем guest2 операций внутри директории dir1 и заполнила таблицу</w:t>
      </w:r>
      <w:r w:rsidR="00DF4ECB" w:rsidRPr="00DF4ECB">
        <w:t xml:space="preserve">. </w:t>
      </w:r>
      <w:r>
        <w:t>Для заполнения последних двух строк опытным путем проверил минимальные права для создания и удаления поддиректории.</w:t>
      </w:r>
    </w:p>
    <w:p w14:paraId="1ABC9156" w14:textId="6DE0B968" w:rsidR="00FE0F3B" w:rsidRDefault="007E463B">
      <w:pPr>
        <w:pStyle w:val="TableCaption"/>
      </w:pPr>
      <w:r>
        <w:t xml:space="preserve">Минимальные права для совершения операций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FE0F3B" w14:paraId="79619CC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204F08" w14:textId="77777777" w:rsidR="00FE0F3B" w:rsidRDefault="007E463B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584C7FD" w14:textId="77777777" w:rsidR="00FE0F3B" w:rsidRDefault="007E463B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71F905D4" w14:textId="77777777" w:rsidR="00FE0F3B" w:rsidRDefault="007E463B">
            <w:pPr>
              <w:pStyle w:val="Compact"/>
            </w:pPr>
            <w:r>
              <w:t>Минимальные права на файл</w:t>
            </w:r>
          </w:p>
        </w:tc>
      </w:tr>
      <w:tr w:rsidR="00FE0F3B" w14:paraId="584D3CFB" w14:textId="77777777">
        <w:tc>
          <w:tcPr>
            <w:tcW w:w="0" w:type="auto"/>
          </w:tcPr>
          <w:p w14:paraId="30C9A8B6" w14:textId="77777777" w:rsidR="00FE0F3B" w:rsidRDefault="007E463B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35A1D2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31DC64C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E0F3B" w14:paraId="46013922" w14:textId="77777777">
        <w:tc>
          <w:tcPr>
            <w:tcW w:w="0" w:type="auto"/>
          </w:tcPr>
          <w:p w14:paraId="26294E44" w14:textId="77777777" w:rsidR="00FE0F3B" w:rsidRDefault="007E463B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9AC3B75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F71A62E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E0F3B" w14:paraId="31C979D8" w14:textId="77777777">
        <w:tc>
          <w:tcPr>
            <w:tcW w:w="0" w:type="auto"/>
          </w:tcPr>
          <w:p w14:paraId="37F9A219" w14:textId="77777777" w:rsidR="00FE0F3B" w:rsidRDefault="007E463B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ECC5D43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122DEC9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FE0F3B" w14:paraId="23326A34" w14:textId="77777777">
        <w:tc>
          <w:tcPr>
            <w:tcW w:w="0" w:type="auto"/>
          </w:tcPr>
          <w:p w14:paraId="19542F7C" w14:textId="77777777" w:rsidR="00FE0F3B" w:rsidRDefault="007E463B">
            <w:pPr>
              <w:pStyle w:val="Compact"/>
            </w:pPr>
            <w:r>
              <w:lastRenderedPageBreak/>
              <w:t>Запись в файл</w:t>
            </w:r>
          </w:p>
        </w:tc>
        <w:tc>
          <w:tcPr>
            <w:tcW w:w="0" w:type="auto"/>
          </w:tcPr>
          <w:p w14:paraId="4DAE691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703ADE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FE0F3B" w14:paraId="00BAA8C3" w14:textId="77777777">
        <w:tc>
          <w:tcPr>
            <w:tcW w:w="0" w:type="auto"/>
          </w:tcPr>
          <w:p w14:paraId="60212215" w14:textId="77777777" w:rsidR="00FE0F3B" w:rsidRDefault="007E463B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72256D9F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0EB5F7B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E0F3B" w14:paraId="22AA41FF" w14:textId="77777777">
        <w:tc>
          <w:tcPr>
            <w:tcW w:w="0" w:type="auto"/>
          </w:tcPr>
          <w:p w14:paraId="13E8E15D" w14:textId="77777777" w:rsidR="00FE0F3B" w:rsidRDefault="007E463B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681A59D1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5F492A2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E0F3B" w14:paraId="38740409" w14:textId="77777777">
        <w:tc>
          <w:tcPr>
            <w:tcW w:w="0" w:type="auto"/>
          </w:tcPr>
          <w:p w14:paraId="78B291C0" w14:textId="77777777" w:rsidR="00FE0F3B" w:rsidRDefault="007E463B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58E62D7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272C81D" w14:textId="77777777" w:rsidR="00FE0F3B" w:rsidRDefault="007E463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55CB9EB7" w14:textId="77777777" w:rsidR="00FE0F3B" w:rsidRDefault="007E463B">
      <w:pPr>
        <w:pStyle w:val="a0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7F94BD53" w14:textId="77777777" w:rsidR="00FE0F3B" w:rsidRDefault="007E463B">
      <w:pPr>
        <w:pStyle w:val="1"/>
      </w:pPr>
      <w:bookmarkStart w:id="8" w:name="_Toc95342042"/>
      <w:bookmarkStart w:id="9" w:name="выводы"/>
      <w:bookmarkEnd w:id="3"/>
      <w:r>
        <w:t>Выводы</w:t>
      </w:r>
      <w:bookmarkEnd w:id="8"/>
    </w:p>
    <w:p w14:paraId="08301A1C" w14:textId="77777777" w:rsidR="00FE0F3B" w:rsidRDefault="007E463B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38664883" w14:textId="77777777" w:rsidR="00FE0F3B" w:rsidRDefault="007E463B">
      <w:pPr>
        <w:pStyle w:val="1"/>
      </w:pPr>
      <w:bookmarkStart w:id="10" w:name="_Toc95342043"/>
      <w:bookmarkStart w:id="11" w:name="список-литературы"/>
      <w:bookmarkEnd w:id="9"/>
      <w:r>
        <w:t>Список литературы</w:t>
      </w:r>
      <w:bookmarkEnd w:id="10"/>
    </w:p>
    <w:p w14:paraId="46F8A71A" w14:textId="77777777" w:rsidR="00FE0F3B" w:rsidRDefault="002001AC">
      <w:pPr>
        <w:pStyle w:val="Compact"/>
        <w:numPr>
          <w:ilvl w:val="0"/>
          <w:numId w:val="7"/>
        </w:numPr>
      </w:pPr>
      <w:hyperlink r:id="rId11">
        <w:r w:rsidR="007E463B">
          <w:rPr>
            <w:rStyle w:val="ad"/>
          </w:rPr>
          <w:t>Теория разграничения прав пользователей</w:t>
        </w:r>
      </w:hyperlink>
    </w:p>
    <w:p w14:paraId="4C2F5E4C" w14:textId="77777777" w:rsidR="00FE0F3B" w:rsidRDefault="002001AC">
      <w:pPr>
        <w:pStyle w:val="Compact"/>
        <w:numPr>
          <w:ilvl w:val="0"/>
          <w:numId w:val="7"/>
        </w:numPr>
      </w:pPr>
      <w:hyperlink r:id="rId12">
        <w:r w:rsidR="007E463B">
          <w:rPr>
            <w:rStyle w:val="ad"/>
          </w:rPr>
          <w:t>Разрешения доступа к файлам</w:t>
        </w:r>
      </w:hyperlink>
      <w:bookmarkEnd w:id="11"/>
    </w:p>
    <w:sectPr w:rsidR="00FE0F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B398B" w14:textId="77777777" w:rsidR="002001AC" w:rsidRDefault="002001AC">
      <w:pPr>
        <w:spacing w:after="0"/>
      </w:pPr>
      <w:r>
        <w:separator/>
      </w:r>
    </w:p>
  </w:endnote>
  <w:endnote w:type="continuationSeparator" w:id="0">
    <w:p w14:paraId="22BBAB17" w14:textId="77777777" w:rsidR="002001AC" w:rsidRDefault="00200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C3687" w14:textId="77777777" w:rsidR="002001AC" w:rsidRDefault="002001AC">
      <w:r>
        <w:separator/>
      </w:r>
    </w:p>
  </w:footnote>
  <w:footnote w:type="continuationSeparator" w:id="0">
    <w:p w14:paraId="28A3D030" w14:textId="77777777" w:rsidR="002001AC" w:rsidRDefault="002001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D7C42C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F28E5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2D0EB6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13A8655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95A68D24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9C562E8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4B11"/>
    <w:rsid w:val="002001AC"/>
    <w:rsid w:val="004E29B3"/>
    <w:rsid w:val="00590D07"/>
    <w:rsid w:val="00784D58"/>
    <w:rsid w:val="007E463B"/>
    <w:rsid w:val="008D6863"/>
    <w:rsid w:val="00B86B75"/>
    <w:rsid w:val="00BC48D5"/>
    <w:rsid w:val="00C36279"/>
    <w:rsid w:val="00DF4ECB"/>
    <w:rsid w:val="00E315A3"/>
    <w:rsid w:val="00ED2537"/>
    <w:rsid w:val="00FE0F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992D41"/>
  <w15:docId w15:val="{1776A931-8010-45F5-A22E-A989D212F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25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linuxcommand.ru/razresheniya-dostupa-k-faila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04</Words>
  <Characters>6296</Characters>
  <Application>Microsoft Office Word</Application>
  <DocSecurity>0</DocSecurity>
  <Lines>52</Lines>
  <Paragraphs>14</Paragraphs>
  <ScaleCrop>false</ScaleCrop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лихин Павел НФИбд-01-18</dc:creator>
  <cp:keywords/>
  <cp:lastModifiedBy>Мулихин Павел Вячеславович</cp:lastModifiedBy>
  <cp:revision>5</cp:revision>
  <dcterms:created xsi:type="dcterms:W3CDTF">2022-02-09T20:33:00Z</dcterms:created>
  <dcterms:modified xsi:type="dcterms:W3CDTF">2022-02-09T20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